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DC0599" w14:textId="2D8EE673" w:rsidR="00C805C2" w:rsidRPr="003C4E5E" w:rsidRDefault="00772E4E" w:rsidP="003C4E5E">
      <w:pPr>
        <w:spacing w:after="0" w:line="240" w:lineRule="auto"/>
        <w:rPr>
          <w:b/>
          <w:color w:val="595959" w:themeColor="text1" w:themeTint="A6"/>
          <w:sz w:val="36"/>
        </w:rPr>
      </w:pPr>
      <w:r w:rsidRPr="00772E4E">
        <w:rPr>
          <w:b/>
          <w:color w:val="595959" w:themeColor="text1" w:themeTint="A6"/>
          <w:sz w:val="36"/>
        </w:rPr>
        <w:drawing>
          <wp:anchor distT="0" distB="0" distL="114300" distR="114300" simplePos="0" relativeHeight="251658240" behindDoc="0" locked="0" layoutInCell="1" allowOverlap="1" wp14:anchorId="0C8313A2" wp14:editId="7614887B">
            <wp:simplePos x="0" y="0"/>
            <wp:positionH relativeFrom="column">
              <wp:posOffset>5120640</wp:posOffset>
            </wp:positionH>
            <wp:positionV relativeFrom="paragraph">
              <wp:posOffset>-276860</wp:posOffset>
            </wp:positionV>
            <wp:extent cx="2044700" cy="373844"/>
            <wp:effectExtent l="0" t="0" r="0" b="0"/>
            <wp:wrapNone/>
            <wp:docPr id="773758244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3758244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4700" cy="3738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18CB">
        <w:rPr>
          <w:b/>
          <w:color w:val="595959" w:themeColor="text1" w:themeTint="A6"/>
          <w:sz w:val="36"/>
        </w:rPr>
        <w:t>CHECKLIST DELL'IDENTITÀ VISIVA DEL MARCHIO</w:t>
      </w:r>
    </w:p>
    <w:p w14:paraId="31CF993F" w14:textId="77777777" w:rsidR="00A32F89" w:rsidRDefault="00A32F89" w:rsidP="00A32F89"/>
    <w:tbl>
      <w:tblPr>
        <w:tblW w:w="11250" w:type="dxa"/>
        <w:tblLook w:val="04A0" w:firstRow="1" w:lastRow="0" w:firstColumn="1" w:lastColumn="0" w:noHBand="0" w:noVBand="1"/>
      </w:tblPr>
      <w:tblGrid>
        <w:gridCol w:w="472"/>
        <w:gridCol w:w="699"/>
        <w:gridCol w:w="3569"/>
        <w:gridCol w:w="625"/>
        <w:gridCol w:w="699"/>
        <w:gridCol w:w="4736"/>
        <w:gridCol w:w="90"/>
        <w:gridCol w:w="90"/>
        <w:gridCol w:w="272"/>
      </w:tblGrid>
      <w:tr w:rsidR="00193150" w:rsidRPr="003C4E5E" w14:paraId="7D8C73ED" w14:textId="77777777" w:rsidTr="00193150">
        <w:trPr>
          <w:trHeight w:val="864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0436D77D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FFFFFF"/>
                <w:sz w:val="20"/>
                <w:szCs w:val="20"/>
              </w:rPr>
            </w:pPr>
            <w:bookmarkStart w:id="0" w:name="RANGE!B3:H27"/>
            <w:r>
              <w:rPr>
                <w:color w:val="FFFFFF"/>
                <w:sz w:val="20"/>
              </w:rPr>
              <w:t> </w:t>
            </w:r>
            <w:bookmarkEnd w:id="0"/>
          </w:p>
        </w:tc>
        <w:tc>
          <w:tcPr>
            <w:tcW w:w="1032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46F58278" w14:textId="77777777" w:rsidR="003C4E5E" w:rsidRPr="00E608D7" w:rsidRDefault="003C4E5E" w:rsidP="00193150">
            <w:pPr>
              <w:spacing w:after="0" w:line="240" w:lineRule="auto"/>
              <w:ind w:left="-107"/>
              <w:rPr>
                <w:rFonts w:eastAsia="Times New Roman" w:cs="Arial"/>
                <w:color w:val="FFFFFF"/>
                <w:sz w:val="44"/>
                <w:szCs w:val="44"/>
              </w:rPr>
            </w:pPr>
            <w:r w:rsidRPr="00E608D7">
              <w:rPr>
                <w:color w:val="FFFFFF"/>
                <w:sz w:val="44"/>
                <w:szCs w:val="44"/>
              </w:rPr>
              <w:t>CHECKLIST DELL'IDENTITÀ VISIVA DEL MARCHIO</w:t>
            </w:r>
          </w:p>
        </w:tc>
        <w:tc>
          <w:tcPr>
            <w:tcW w:w="4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539B07F0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FFFFFF"/>
                <w:sz w:val="48"/>
                <w:szCs w:val="48"/>
              </w:rPr>
            </w:pPr>
            <w:r>
              <w:rPr>
                <w:color w:val="FFFFFF"/>
                <w:sz w:val="48"/>
              </w:rPr>
              <w:t> </w:t>
            </w:r>
          </w:p>
        </w:tc>
      </w:tr>
      <w:tr w:rsidR="00193150" w:rsidRPr="003C4E5E" w14:paraId="426CFDB8" w14:textId="77777777" w:rsidTr="00193150">
        <w:trPr>
          <w:trHeight w:val="576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104840F7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4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EF0EC91" w14:textId="77777777" w:rsidR="003C4E5E" w:rsidRPr="003C4E5E" w:rsidRDefault="003C4E5E" w:rsidP="00193150">
            <w:pPr>
              <w:spacing w:after="0" w:line="240" w:lineRule="auto"/>
              <w:ind w:left="-107"/>
              <w:rPr>
                <w:rFonts w:eastAsia="Times New Roman" w:cs="Arial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GENERALE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BB0504A" w14:textId="77777777" w:rsidR="003C4E5E" w:rsidRPr="003C4E5E" w:rsidRDefault="003C4E5E" w:rsidP="00193150">
            <w:pPr>
              <w:spacing w:after="0" w:line="240" w:lineRule="auto"/>
              <w:ind w:left="-107"/>
              <w:rPr>
                <w:rFonts w:eastAsia="Times New Roman" w:cs="Arial"/>
                <w:color w:val="000000"/>
                <w:sz w:val="40"/>
                <w:szCs w:val="40"/>
              </w:rPr>
            </w:pPr>
            <w:r>
              <w:rPr>
                <w:color w:val="000000"/>
                <w:sz w:val="40"/>
              </w:rPr>
              <w:t> </w:t>
            </w:r>
          </w:p>
        </w:tc>
        <w:tc>
          <w:tcPr>
            <w:tcW w:w="561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76050A03" w14:textId="77777777" w:rsidR="003C4E5E" w:rsidRPr="003C4E5E" w:rsidRDefault="003C4E5E" w:rsidP="00193150">
            <w:pPr>
              <w:spacing w:after="0" w:line="240" w:lineRule="auto"/>
              <w:ind w:left="-107"/>
              <w:rPr>
                <w:rFonts w:eastAsia="Times New Roman" w:cs="Arial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COLORI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A5DFAD8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3C4E5E" w:rsidRPr="003C4E5E" w14:paraId="5ED3F9F1" w14:textId="77777777" w:rsidTr="00193150">
        <w:trPr>
          <w:trHeight w:val="72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6A4E6018" w14:textId="77777777" w:rsidR="003C4E5E" w:rsidRPr="003C4E5E" w:rsidRDefault="003C4E5E" w:rsidP="003C4E5E">
            <w:pPr>
              <w:spacing w:after="0" w:line="240" w:lineRule="auto"/>
              <w:ind w:firstLineChars="100" w:firstLine="200"/>
              <w:jc w:val="right"/>
              <w:rPr>
                <w:rFonts w:eastAsia="Times New Roman" w:cs="Arial"/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5BC97A45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B648514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La tua identità visiva riflette la personalità del marchio?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A522C34" w14:textId="77777777" w:rsidR="003C4E5E" w:rsidRPr="003C4E5E" w:rsidRDefault="003C4E5E" w:rsidP="003C4E5E">
            <w:pPr>
              <w:spacing w:after="0" w:line="240" w:lineRule="auto"/>
              <w:ind w:firstLineChars="100" w:firstLine="320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>
              <w:rPr>
                <w:color w:val="FFFFFF"/>
                <w:sz w:val="32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7D769BDB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4A462003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La tua palette dei colori prende in considerazione la psicologia del marketing?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F46EBE0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3C4E5E" w:rsidRPr="003C4E5E" w14:paraId="5FC2FD99" w14:textId="77777777" w:rsidTr="00193150">
        <w:trPr>
          <w:trHeight w:val="20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5287F47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7DA76968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1A83B7D7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A306CBA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3EC7E932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164A03E6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0845523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3C4E5E" w:rsidRPr="003C4E5E" w14:paraId="422FFFD0" w14:textId="77777777" w:rsidTr="00193150">
        <w:trPr>
          <w:trHeight w:val="72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5687C746" w14:textId="77777777" w:rsidR="003C4E5E" w:rsidRPr="003C4E5E" w:rsidRDefault="003C4E5E" w:rsidP="003C4E5E">
            <w:pPr>
              <w:spacing w:after="0" w:line="240" w:lineRule="auto"/>
              <w:ind w:firstLineChars="100" w:firstLine="200"/>
              <w:jc w:val="right"/>
              <w:rPr>
                <w:rFonts w:eastAsia="Times New Roman" w:cs="Arial"/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31F4A977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1215F653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Gli elementi grafici del marchio sono adeguati al pubblico che si intende raggiungere?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6F979B8D" w14:textId="77777777" w:rsidR="003C4E5E" w:rsidRPr="003C4E5E" w:rsidRDefault="003C4E5E" w:rsidP="003C4E5E">
            <w:pPr>
              <w:spacing w:after="0" w:line="240" w:lineRule="auto"/>
              <w:ind w:firstLineChars="100" w:firstLine="320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>
              <w:rPr>
                <w:color w:val="FFFFFF"/>
                <w:sz w:val="32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2637626A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35C74F74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Hai definito una strategia cromatica per il tuo sito web?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A3FF1E7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3C4E5E" w:rsidRPr="003C4E5E" w14:paraId="6FC033EC" w14:textId="77777777" w:rsidTr="00193150">
        <w:trPr>
          <w:trHeight w:val="20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675A0AF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29A23669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4F0E3602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F3AB8B9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3ACD94C8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7BD194FE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24DDA65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3C4E5E" w:rsidRPr="003C4E5E" w14:paraId="52BCF818" w14:textId="77777777" w:rsidTr="00193150">
        <w:trPr>
          <w:trHeight w:val="72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B94DFC4" w14:textId="77777777" w:rsidR="003C4E5E" w:rsidRPr="003C4E5E" w:rsidRDefault="003C4E5E" w:rsidP="003C4E5E">
            <w:pPr>
              <w:spacing w:after="0" w:line="240" w:lineRule="auto"/>
              <w:ind w:firstLineChars="100" w:firstLine="200"/>
              <w:jc w:val="right"/>
              <w:rPr>
                <w:rFonts w:eastAsia="Times New Roman" w:cs="Arial"/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595945EE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0DCB299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Le tue immagini comunicano una storia coerente?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DBC6A14" w14:textId="77777777" w:rsidR="003C4E5E" w:rsidRPr="003C4E5E" w:rsidRDefault="003C4E5E" w:rsidP="003C4E5E">
            <w:pPr>
              <w:spacing w:after="0" w:line="240" w:lineRule="auto"/>
              <w:ind w:firstLineChars="100" w:firstLine="320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>
              <w:rPr>
                <w:color w:val="FFFFFF"/>
                <w:sz w:val="32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003E5A96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7325CD62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La tua combinazione di colori è coerente in tutti i materiali e canali di marketing?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C451ED8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3C4E5E" w:rsidRPr="003C4E5E" w14:paraId="19F2AF38" w14:textId="77777777" w:rsidTr="00193150">
        <w:trPr>
          <w:trHeight w:val="288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36869054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635BB7A9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50A1C3BB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68DEC801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45ABBDDB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689F5F2F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45138C1B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193150" w:rsidRPr="003C4E5E" w14:paraId="0F2C2B77" w14:textId="77777777" w:rsidTr="00193150">
        <w:trPr>
          <w:trHeight w:val="576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0E38AECB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4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2F96651C" w14:textId="77777777" w:rsidR="003C4E5E" w:rsidRPr="003C4E5E" w:rsidRDefault="003C4E5E" w:rsidP="00193150">
            <w:pPr>
              <w:spacing w:after="0" w:line="240" w:lineRule="auto"/>
              <w:ind w:left="-107"/>
              <w:rPr>
                <w:rFonts w:eastAsia="Times New Roman" w:cs="Arial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LOGO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7B1A1F6" w14:textId="77777777" w:rsidR="003C4E5E" w:rsidRPr="003C4E5E" w:rsidRDefault="003C4E5E" w:rsidP="00193150">
            <w:pPr>
              <w:spacing w:after="0" w:line="240" w:lineRule="auto"/>
              <w:ind w:left="-107"/>
              <w:rPr>
                <w:rFonts w:eastAsia="Times New Roman" w:cs="Arial"/>
                <w:color w:val="000000"/>
                <w:sz w:val="40"/>
                <w:szCs w:val="40"/>
              </w:rPr>
            </w:pPr>
            <w:r>
              <w:rPr>
                <w:color w:val="000000"/>
                <w:sz w:val="40"/>
              </w:rPr>
              <w:t> </w:t>
            </w:r>
          </w:p>
        </w:tc>
        <w:tc>
          <w:tcPr>
            <w:tcW w:w="561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49F3C73" w14:textId="77777777" w:rsidR="003C4E5E" w:rsidRPr="003C4E5E" w:rsidRDefault="003C4E5E" w:rsidP="00193150">
            <w:pPr>
              <w:spacing w:after="0" w:line="240" w:lineRule="auto"/>
              <w:ind w:left="-107"/>
              <w:rPr>
                <w:rFonts w:eastAsia="Times New Roman" w:cs="Arial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CARATTERI TIPOGRAFICI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5BDED8B3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3C4E5E" w:rsidRPr="003C4E5E" w14:paraId="4B064240" w14:textId="77777777" w:rsidTr="00193150">
        <w:trPr>
          <w:trHeight w:val="72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2C8C1EF1" w14:textId="77777777" w:rsidR="003C4E5E" w:rsidRPr="003C4E5E" w:rsidRDefault="003C4E5E" w:rsidP="003C4E5E">
            <w:pPr>
              <w:spacing w:after="0" w:line="240" w:lineRule="auto"/>
              <w:ind w:firstLineChars="100" w:firstLine="200"/>
              <w:jc w:val="right"/>
              <w:rPr>
                <w:rFonts w:eastAsia="Times New Roman" w:cs="Arial"/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168BCB8F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0C0CF5C8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Il tuo logo è esclusivo e facilmente riconoscibile?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683DC269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24581E4C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638F0F84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Le tue scelte tipografiche si abbinano al tuo logo e riflettono come viene percepito il marchio?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25326DB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3C4E5E" w:rsidRPr="003C4E5E" w14:paraId="30CEF1CA" w14:textId="77777777" w:rsidTr="00193150">
        <w:trPr>
          <w:trHeight w:val="20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A286EEA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0C33D370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3B432DA7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B3B41D4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4B59138B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34F97CF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F7FB1A6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3C4E5E" w:rsidRPr="003C4E5E" w14:paraId="2C4F46B8" w14:textId="77777777" w:rsidTr="00193150">
        <w:trPr>
          <w:trHeight w:val="72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0E1EACF9" w14:textId="77777777" w:rsidR="003C4E5E" w:rsidRPr="003C4E5E" w:rsidRDefault="003C4E5E" w:rsidP="003C4E5E">
            <w:pPr>
              <w:spacing w:after="0" w:line="240" w:lineRule="auto"/>
              <w:ind w:firstLineChars="100" w:firstLine="200"/>
              <w:jc w:val="right"/>
              <w:rPr>
                <w:rFonts w:eastAsia="Times New Roman" w:cs="Arial"/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49DE9716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7B56FD88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Il tuo logo funziona in dimensioni piccole?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34942BE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3C924213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1FD9E94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Hai limitato le scelte a 2-3 font?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9B97F24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3C4E5E" w:rsidRPr="003C4E5E" w14:paraId="3FDF7CAB" w14:textId="77777777" w:rsidTr="00193150">
        <w:trPr>
          <w:trHeight w:val="20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858D4FC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02EFC714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43B503BC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25D295B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1B083B50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25D828D5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0A332C4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3C4E5E" w:rsidRPr="003C4E5E" w14:paraId="1E5D6C04" w14:textId="77777777" w:rsidTr="00193150">
        <w:trPr>
          <w:trHeight w:val="72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7BBE8283" w14:textId="77777777" w:rsidR="003C4E5E" w:rsidRPr="003C4E5E" w:rsidRDefault="003C4E5E" w:rsidP="003C4E5E">
            <w:pPr>
              <w:spacing w:after="0" w:line="240" w:lineRule="auto"/>
              <w:ind w:firstLineChars="100" w:firstLine="200"/>
              <w:jc w:val="right"/>
              <w:rPr>
                <w:rFonts w:eastAsia="Times New Roman" w:cs="Arial"/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56A1C5FD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1735520E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Il logo è efficace per l'uso online e per la stampa?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7399A013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679EF38F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7F29C20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I font scelti sono leggibili sia su stampa sia su schermo?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15C560A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3C4E5E" w:rsidRPr="003C4E5E" w14:paraId="126E343E" w14:textId="77777777" w:rsidTr="00193150">
        <w:trPr>
          <w:trHeight w:val="288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010599A4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4EE3E74B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182D035D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11E6C0EF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C844280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8F812BF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3FF418F5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193150" w:rsidRPr="003C4E5E" w14:paraId="54B53ADD" w14:textId="77777777" w:rsidTr="00193150">
        <w:trPr>
          <w:trHeight w:val="576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28D6DBB5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4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55B77689" w14:textId="77777777" w:rsidR="003C4E5E" w:rsidRPr="003C4E5E" w:rsidRDefault="003C4E5E" w:rsidP="00193150">
            <w:pPr>
              <w:spacing w:after="0" w:line="240" w:lineRule="auto"/>
              <w:ind w:left="-107"/>
              <w:rPr>
                <w:rFonts w:eastAsia="Times New Roman" w:cs="Arial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ICONOGRAFIA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7A4B400E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40"/>
                <w:szCs w:val="40"/>
              </w:rPr>
            </w:pPr>
            <w:r>
              <w:rPr>
                <w:color w:val="000000"/>
                <w:sz w:val="40"/>
              </w:rPr>
              <w:t> </w:t>
            </w:r>
          </w:p>
        </w:tc>
        <w:tc>
          <w:tcPr>
            <w:tcW w:w="561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3E55492" w14:textId="77777777" w:rsidR="003C4E5E" w:rsidRPr="003C4E5E" w:rsidRDefault="003C4E5E" w:rsidP="00193150">
            <w:pPr>
              <w:spacing w:after="0" w:line="240" w:lineRule="auto"/>
              <w:ind w:left="-46"/>
              <w:rPr>
                <w:rFonts w:eastAsia="Times New Roman" w:cs="Arial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ORGANIZZAZION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7FEA25B3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3C4E5E" w:rsidRPr="003C4E5E" w14:paraId="33E85A64" w14:textId="77777777" w:rsidTr="00193150">
        <w:trPr>
          <w:trHeight w:val="72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47A00D6C" w14:textId="77777777" w:rsidR="003C4E5E" w:rsidRPr="003C4E5E" w:rsidRDefault="003C4E5E" w:rsidP="003C4E5E">
            <w:pPr>
              <w:spacing w:after="0" w:line="240" w:lineRule="auto"/>
              <w:ind w:firstLineChars="100" w:firstLine="200"/>
              <w:jc w:val="right"/>
              <w:rPr>
                <w:rFonts w:eastAsia="Times New Roman" w:cs="Arial"/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622FB99B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BF05330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Le tue icone sono chiare, anche quando sono piccole?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2DB43726" w14:textId="77777777" w:rsidR="003C4E5E" w:rsidRPr="003C4E5E" w:rsidRDefault="003C4E5E" w:rsidP="003C4E5E">
            <w:pPr>
              <w:spacing w:after="0" w:line="240" w:lineRule="auto"/>
              <w:ind w:firstLineChars="100" w:firstLine="320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>
              <w:rPr>
                <w:color w:val="FFFFFF"/>
                <w:sz w:val="32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75B4770E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27485484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È stato definito un organigramma con cui decidere l'utilizzo degli elementi grafici sul sito web?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CDF0C52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3C4E5E" w:rsidRPr="003C4E5E" w14:paraId="5091BF28" w14:textId="77777777" w:rsidTr="00193150">
        <w:trPr>
          <w:trHeight w:val="20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3E0756F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05060BA1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53F8CCF8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ADC29C0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3B3A748E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4C964234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B769DD5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3C4E5E" w:rsidRPr="003C4E5E" w14:paraId="6D326EF8" w14:textId="77777777" w:rsidTr="00193150">
        <w:trPr>
          <w:trHeight w:val="72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025F4604" w14:textId="77777777" w:rsidR="003C4E5E" w:rsidRPr="003C4E5E" w:rsidRDefault="003C4E5E" w:rsidP="003C4E5E">
            <w:pPr>
              <w:spacing w:after="0" w:line="240" w:lineRule="auto"/>
              <w:ind w:firstLineChars="100" w:firstLine="200"/>
              <w:jc w:val="right"/>
              <w:rPr>
                <w:rFonts w:eastAsia="Times New Roman" w:cs="Arial"/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1C0DAAD2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35F09F0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Le icone sono rilevanti e usate con moderazione?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000D3041" w14:textId="77777777" w:rsidR="003C4E5E" w:rsidRPr="003C4E5E" w:rsidRDefault="003C4E5E" w:rsidP="003C4E5E">
            <w:pPr>
              <w:spacing w:after="0" w:line="240" w:lineRule="auto"/>
              <w:ind w:firstLineChars="100" w:firstLine="320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>
              <w:rPr>
                <w:color w:val="FFFFFF"/>
                <w:sz w:val="32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1500EEF4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FDBC91A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I contenuti visivi sono compresi in modo intuitivo dai destinatari?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DBED65D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3C4E5E" w:rsidRPr="003C4E5E" w14:paraId="72DECCEB" w14:textId="77777777" w:rsidTr="00193150">
        <w:trPr>
          <w:trHeight w:val="288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42D82158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7884138B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7DEEAEE2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48B809D0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75D5830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330D0B4C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16771EA1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193150" w:rsidRPr="003C4E5E" w14:paraId="76219FCF" w14:textId="77777777" w:rsidTr="00193150">
        <w:trPr>
          <w:trHeight w:val="576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686849AE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4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03DF9139" w14:textId="77777777" w:rsidR="003C4E5E" w:rsidRPr="003C4E5E" w:rsidRDefault="003C4E5E" w:rsidP="00193150">
            <w:pPr>
              <w:spacing w:after="0" w:line="240" w:lineRule="auto"/>
              <w:ind w:left="-107"/>
              <w:rPr>
                <w:rFonts w:eastAsia="Times New Roman" w:cs="Arial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ILLUSTRAZIONE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2D2F899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40"/>
                <w:szCs w:val="40"/>
              </w:rPr>
            </w:pPr>
            <w:r>
              <w:rPr>
                <w:color w:val="000000"/>
                <w:sz w:val="40"/>
              </w:rPr>
              <w:t> </w:t>
            </w:r>
          </w:p>
        </w:tc>
        <w:tc>
          <w:tcPr>
            <w:tcW w:w="561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6297C498" w14:textId="77777777" w:rsidR="003C4E5E" w:rsidRPr="003C4E5E" w:rsidRDefault="003C4E5E" w:rsidP="00193150">
            <w:pPr>
              <w:spacing w:after="0" w:line="240" w:lineRule="auto"/>
              <w:ind w:left="-46"/>
              <w:rPr>
                <w:rFonts w:eastAsia="Times New Roman" w:cs="Arial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ALTRO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735DF234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3C4E5E" w:rsidRPr="003C4E5E" w14:paraId="3959AD4B" w14:textId="77777777" w:rsidTr="00193150">
        <w:trPr>
          <w:trHeight w:val="72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02FCD033" w14:textId="77777777" w:rsidR="003C4E5E" w:rsidRPr="003C4E5E" w:rsidRDefault="003C4E5E" w:rsidP="003C4E5E">
            <w:pPr>
              <w:spacing w:after="0" w:line="240" w:lineRule="auto"/>
              <w:ind w:firstLineChars="100" w:firstLine="200"/>
              <w:jc w:val="right"/>
              <w:rPr>
                <w:rFonts w:eastAsia="Times New Roman" w:cs="Arial"/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37CBDBB7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22B8D540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Le illustrazioni sono semplici?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27D9B398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65CBA2A9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02C226F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831CB86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3C4E5E" w:rsidRPr="003C4E5E" w14:paraId="4EFF6BAD" w14:textId="77777777" w:rsidTr="00193150">
        <w:trPr>
          <w:trHeight w:val="20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059F960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56C0BDA0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3B379697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E98F52C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2D027C6A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536BC9C5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9286D8B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3C4E5E" w:rsidRPr="003C4E5E" w14:paraId="5FB24D32" w14:textId="77777777" w:rsidTr="00193150">
        <w:trPr>
          <w:trHeight w:val="72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7D2A131" w14:textId="77777777" w:rsidR="003C4E5E" w:rsidRPr="003C4E5E" w:rsidRDefault="003C4E5E" w:rsidP="003C4E5E">
            <w:pPr>
              <w:spacing w:after="0" w:line="240" w:lineRule="auto"/>
              <w:ind w:firstLineChars="100" w:firstLine="200"/>
              <w:jc w:val="right"/>
              <w:rPr>
                <w:rFonts w:eastAsia="Times New Roman" w:cs="Arial"/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267EAA5F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645AC29F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Sono conformi a uno stile preciso e coerente?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08E92BE0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7444E93E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12B4EA8F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1972D51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193150" w:rsidRPr="003C4E5E" w14:paraId="4BB7C7A7" w14:textId="77777777" w:rsidTr="00193150">
        <w:trPr>
          <w:trHeight w:val="40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6487006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3FE6F7F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3082265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A1C4C91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AB22248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48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ED9E233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7C7814A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</w:tbl>
    <w:p w14:paraId="64732E5A" w14:textId="77777777" w:rsidR="001E71EB" w:rsidRDefault="001E71EB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  <w:sectPr w:rsidR="001E71EB" w:rsidSect="0057251F">
          <w:headerReference w:type="default" r:id="rId10"/>
          <w:footerReference w:type="default" r:id="rId11"/>
          <w:pgSz w:w="12240" w:h="15840"/>
          <w:pgMar w:top="576" w:right="432" w:bottom="576" w:left="576" w:header="0" w:footer="0" w:gutter="0"/>
          <w:cols w:space="720"/>
          <w:titlePg/>
          <w:docGrid w:linePitch="360"/>
        </w:sectPr>
      </w:pPr>
    </w:p>
    <w:p w14:paraId="31C626FC" w14:textId="77777777" w:rsidR="00C37AAF" w:rsidRDefault="00C37AAF" w:rsidP="006149B1">
      <w:bookmarkStart w:id="1" w:name="_Hlk536359931"/>
    </w:p>
    <w:bookmarkEnd w:id="1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060A6DD0" w14:textId="77777777" w:rsidTr="007B62FB">
        <w:trPr>
          <w:trHeight w:val="3002"/>
        </w:trPr>
        <w:tc>
          <w:tcPr>
            <w:tcW w:w="9810" w:type="dxa"/>
          </w:tcPr>
          <w:p w14:paraId="19D267CB" w14:textId="77777777" w:rsidR="00A64F9A" w:rsidRPr="00772E4E" w:rsidRDefault="00A64F9A" w:rsidP="00C37AAF">
            <w:pPr>
              <w:jc w:val="center"/>
              <w:rPr>
                <w:b/>
                <w:sz w:val="24"/>
                <w:szCs w:val="24"/>
              </w:rPr>
            </w:pPr>
          </w:p>
          <w:p w14:paraId="37E48CD8" w14:textId="77777777" w:rsidR="00A64F9A" w:rsidRPr="00772E4E" w:rsidRDefault="00A64F9A" w:rsidP="00C37AAF">
            <w:pPr>
              <w:jc w:val="center"/>
              <w:rPr>
                <w:b/>
                <w:sz w:val="24"/>
                <w:szCs w:val="24"/>
              </w:rPr>
            </w:pPr>
            <w:r w:rsidRPr="00772E4E">
              <w:rPr>
                <w:b/>
                <w:sz w:val="24"/>
                <w:szCs w:val="24"/>
              </w:rPr>
              <w:t>DICHIARAZIONE DI NON RESPONSABILITÀ</w:t>
            </w:r>
          </w:p>
          <w:p w14:paraId="55FC19DA" w14:textId="77777777" w:rsidR="00A64F9A" w:rsidRPr="00772E4E" w:rsidRDefault="00A64F9A" w:rsidP="00C37AAF">
            <w:pPr>
              <w:rPr>
                <w:sz w:val="24"/>
                <w:szCs w:val="24"/>
              </w:rPr>
            </w:pPr>
          </w:p>
          <w:p w14:paraId="4378A2CD" w14:textId="77777777" w:rsidR="00A64F9A" w:rsidRPr="00A64F9A" w:rsidRDefault="00A64F9A" w:rsidP="00C37AAF">
            <w:pPr>
              <w:spacing w:line="276" w:lineRule="auto"/>
              <w:rPr>
                <w:sz w:val="20"/>
              </w:rPr>
            </w:pPr>
            <w:r w:rsidRPr="00772E4E">
              <w:rPr>
                <w:sz w:val="24"/>
                <w:szCs w:val="24"/>
              </w:rP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 è pertanto strettamente a proprio rischio.</w:t>
            </w:r>
          </w:p>
        </w:tc>
      </w:tr>
    </w:tbl>
    <w:p w14:paraId="59238826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57251F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5D75B7" w14:textId="77777777" w:rsidR="0057251F" w:rsidRDefault="0057251F" w:rsidP="00480F66">
      <w:pPr>
        <w:spacing w:after="0" w:line="240" w:lineRule="auto"/>
      </w:pPr>
      <w:r>
        <w:separator/>
      </w:r>
    </w:p>
  </w:endnote>
  <w:endnote w:type="continuationSeparator" w:id="0">
    <w:p w14:paraId="5DCCF568" w14:textId="77777777" w:rsidR="0057251F" w:rsidRDefault="0057251F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21CF1" w14:textId="77777777" w:rsidR="00C37AAF" w:rsidRPr="00770091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</w:pP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0</w:t>
    </w:r>
    <w:r w:rsidRPr="00770091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A9489" w14:textId="77777777" w:rsidR="0057251F" w:rsidRDefault="0057251F" w:rsidP="00480F66">
      <w:pPr>
        <w:spacing w:after="0" w:line="240" w:lineRule="auto"/>
      </w:pPr>
      <w:r>
        <w:separator/>
      </w:r>
    </w:p>
  </w:footnote>
  <w:footnote w:type="continuationSeparator" w:id="0">
    <w:p w14:paraId="324F518E" w14:textId="77777777" w:rsidR="0057251F" w:rsidRDefault="0057251F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5D652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ED1FE6"/>
    <w:multiLevelType w:val="hybridMultilevel"/>
    <w:tmpl w:val="82EE6BDA"/>
    <w:lvl w:ilvl="0" w:tplc="ED347004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10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615214614">
    <w:abstractNumId w:val="6"/>
  </w:num>
  <w:num w:numId="2" w16cid:durableId="1061633039">
    <w:abstractNumId w:val="2"/>
  </w:num>
  <w:num w:numId="3" w16cid:durableId="167451580">
    <w:abstractNumId w:val="0"/>
  </w:num>
  <w:num w:numId="4" w16cid:durableId="512454006">
    <w:abstractNumId w:val="13"/>
  </w:num>
  <w:num w:numId="5" w16cid:durableId="528876749">
    <w:abstractNumId w:val="14"/>
  </w:num>
  <w:num w:numId="6" w16cid:durableId="1883319358">
    <w:abstractNumId w:val="12"/>
  </w:num>
  <w:num w:numId="7" w16cid:durableId="1265384941">
    <w:abstractNumId w:val="10"/>
  </w:num>
  <w:num w:numId="8" w16cid:durableId="1404909408">
    <w:abstractNumId w:val="5"/>
  </w:num>
  <w:num w:numId="9" w16cid:durableId="677856024">
    <w:abstractNumId w:val="7"/>
  </w:num>
  <w:num w:numId="10" w16cid:durableId="1265264161">
    <w:abstractNumId w:val="15"/>
  </w:num>
  <w:num w:numId="11" w16cid:durableId="491722666">
    <w:abstractNumId w:val="11"/>
  </w:num>
  <w:num w:numId="12" w16cid:durableId="1557087805">
    <w:abstractNumId w:val="9"/>
  </w:num>
  <w:num w:numId="13" w16cid:durableId="1206455118">
    <w:abstractNumId w:val="8"/>
  </w:num>
  <w:num w:numId="14" w16cid:durableId="850532230">
    <w:abstractNumId w:val="3"/>
  </w:num>
  <w:num w:numId="15" w16cid:durableId="1777863446">
    <w:abstractNumId w:val="4"/>
  </w:num>
  <w:num w:numId="16" w16cid:durableId="4904140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6A4D35"/>
    <w:rsid w:val="000124C0"/>
    <w:rsid w:val="000221BB"/>
    <w:rsid w:val="000254E0"/>
    <w:rsid w:val="000365EB"/>
    <w:rsid w:val="000439D0"/>
    <w:rsid w:val="00043B56"/>
    <w:rsid w:val="000445F4"/>
    <w:rsid w:val="0004771F"/>
    <w:rsid w:val="00053812"/>
    <w:rsid w:val="0005499B"/>
    <w:rsid w:val="000555F6"/>
    <w:rsid w:val="0005690C"/>
    <w:rsid w:val="00062FB2"/>
    <w:rsid w:val="00066D26"/>
    <w:rsid w:val="00071C48"/>
    <w:rsid w:val="00084DC6"/>
    <w:rsid w:val="0009778E"/>
    <w:rsid w:val="000978C4"/>
    <w:rsid w:val="000C6911"/>
    <w:rsid w:val="000D4FA0"/>
    <w:rsid w:val="000E13F9"/>
    <w:rsid w:val="00100557"/>
    <w:rsid w:val="00104901"/>
    <w:rsid w:val="00104E3A"/>
    <w:rsid w:val="00113AE0"/>
    <w:rsid w:val="00114717"/>
    <w:rsid w:val="001228CB"/>
    <w:rsid w:val="00130D91"/>
    <w:rsid w:val="0013660C"/>
    <w:rsid w:val="00143339"/>
    <w:rsid w:val="001434E5"/>
    <w:rsid w:val="00144067"/>
    <w:rsid w:val="00150C96"/>
    <w:rsid w:val="00167C97"/>
    <w:rsid w:val="00184DC6"/>
    <w:rsid w:val="00186202"/>
    <w:rsid w:val="00193150"/>
    <w:rsid w:val="001A628F"/>
    <w:rsid w:val="001B781B"/>
    <w:rsid w:val="001C4362"/>
    <w:rsid w:val="001C6DA8"/>
    <w:rsid w:val="001D7528"/>
    <w:rsid w:val="001E71EB"/>
    <w:rsid w:val="001F00FB"/>
    <w:rsid w:val="001F149E"/>
    <w:rsid w:val="001F659C"/>
    <w:rsid w:val="002200AD"/>
    <w:rsid w:val="00223549"/>
    <w:rsid w:val="002374C7"/>
    <w:rsid w:val="0023786C"/>
    <w:rsid w:val="00240AF1"/>
    <w:rsid w:val="002470FF"/>
    <w:rsid w:val="00250EF4"/>
    <w:rsid w:val="002550CC"/>
    <w:rsid w:val="002553C5"/>
    <w:rsid w:val="00262D90"/>
    <w:rsid w:val="00274428"/>
    <w:rsid w:val="00277153"/>
    <w:rsid w:val="0027725D"/>
    <w:rsid w:val="002A1AB8"/>
    <w:rsid w:val="002A25C0"/>
    <w:rsid w:val="002B1FAF"/>
    <w:rsid w:val="002B385A"/>
    <w:rsid w:val="002C344F"/>
    <w:rsid w:val="002D0C25"/>
    <w:rsid w:val="002D575A"/>
    <w:rsid w:val="002D5E3D"/>
    <w:rsid w:val="002E065B"/>
    <w:rsid w:val="002F222A"/>
    <w:rsid w:val="002F268F"/>
    <w:rsid w:val="002F5F34"/>
    <w:rsid w:val="003210AB"/>
    <w:rsid w:val="003233CD"/>
    <w:rsid w:val="00335259"/>
    <w:rsid w:val="003364C2"/>
    <w:rsid w:val="00341FCC"/>
    <w:rsid w:val="00342FAB"/>
    <w:rsid w:val="00360E09"/>
    <w:rsid w:val="00397870"/>
    <w:rsid w:val="00397DBE"/>
    <w:rsid w:val="003A24D9"/>
    <w:rsid w:val="003A4D84"/>
    <w:rsid w:val="003B37F1"/>
    <w:rsid w:val="003C44FC"/>
    <w:rsid w:val="003C4E5E"/>
    <w:rsid w:val="003C6D62"/>
    <w:rsid w:val="003F00E0"/>
    <w:rsid w:val="003F2833"/>
    <w:rsid w:val="0040050C"/>
    <w:rsid w:val="0040361B"/>
    <w:rsid w:val="00410889"/>
    <w:rsid w:val="00414587"/>
    <w:rsid w:val="004154DC"/>
    <w:rsid w:val="00417146"/>
    <w:rsid w:val="00417B5A"/>
    <w:rsid w:val="00424A44"/>
    <w:rsid w:val="00425A77"/>
    <w:rsid w:val="004260B5"/>
    <w:rsid w:val="004302B5"/>
    <w:rsid w:val="00433DBA"/>
    <w:rsid w:val="00434028"/>
    <w:rsid w:val="00440BD7"/>
    <w:rsid w:val="00443CC7"/>
    <w:rsid w:val="004449AC"/>
    <w:rsid w:val="0045153B"/>
    <w:rsid w:val="004558C8"/>
    <w:rsid w:val="00467BD9"/>
    <w:rsid w:val="0048086A"/>
    <w:rsid w:val="00480F66"/>
    <w:rsid w:val="0048129D"/>
    <w:rsid w:val="00492565"/>
    <w:rsid w:val="00494038"/>
    <w:rsid w:val="004966F4"/>
    <w:rsid w:val="004B3718"/>
    <w:rsid w:val="004C2A4D"/>
    <w:rsid w:val="004E00D3"/>
    <w:rsid w:val="00511438"/>
    <w:rsid w:val="00517CA8"/>
    <w:rsid w:val="00530121"/>
    <w:rsid w:val="00537B78"/>
    <w:rsid w:val="00541C9F"/>
    <w:rsid w:val="00541D2D"/>
    <w:rsid w:val="00570608"/>
    <w:rsid w:val="0057251F"/>
    <w:rsid w:val="005728CF"/>
    <w:rsid w:val="0057738E"/>
    <w:rsid w:val="0057752A"/>
    <w:rsid w:val="005B0C35"/>
    <w:rsid w:val="005B1E3F"/>
    <w:rsid w:val="005F211A"/>
    <w:rsid w:val="005F3691"/>
    <w:rsid w:val="00601518"/>
    <w:rsid w:val="006149B1"/>
    <w:rsid w:val="00615CFE"/>
    <w:rsid w:val="00621B2C"/>
    <w:rsid w:val="006224C1"/>
    <w:rsid w:val="0062611F"/>
    <w:rsid w:val="00632CB7"/>
    <w:rsid w:val="00633567"/>
    <w:rsid w:val="0064485A"/>
    <w:rsid w:val="00647EEB"/>
    <w:rsid w:val="00651081"/>
    <w:rsid w:val="006513AE"/>
    <w:rsid w:val="0065646D"/>
    <w:rsid w:val="00660629"/>
    <w:rsid w:val="00667375"/>
    <w:rsid w:val="00671A46"/>
    <w:rsid w:val="00692B21"/>
    <w:rsid w:val="006A0235"/>
    <w:rsid w:val="006A4D35"/>
    <w:rsid w:val="006C1C7E"/>
    <w:rsid w:val="006C5F2C"/>
    <w:rsid w:val="006E48D2"/>
    <w:rsid w:val="006F76D7"/>
    <w:rsid w:val="0070282D"/>
    <w:rsid w:val="00705FF8"/>
    <w:rsid w:val="00715351"/>
    <w:rsid w:val="00720294"/>
    <w:rsid w:val="00722E71"/>
    <w:rsid w:val="00727E58"/>
    <w:rsid w:val="00727EB9"/>
    <w:rsid w:val="00741AFC"/>
    <w:rsid w:val="00744401"/>
    <w:rsid w:val="00746379"/>
    <w:rsid w:val="00763C3C"/>
    <w:rsid w:val="0076586D"/>
    <w:rsid w:val="00770091"/>
    <w:rsid w:val="0077063E"/>
    <w:rsid w:val="00772E4E"/>
    <w:rsid w:val="00773199"/>
    <w:rsid w:val="0077541A"/>
    <w:rsid w:val="007B1BDC"/>
    <w:rsid w:val="007B4FB6"/>
    <w:rsid w:val="007B62FB"/>
    <w:rsid w:val="007C2D33"/>
    <w:rsid w:val="007D4D86"/>
    <w:rsid w:val="007E79B5"/>
    <w:rsid w:val="007F4071"/>
    <w:rsid w:val="007F72CD"/>
    <w:rsid w:val="007F744B"/>
    <w:rsid w:val="00801DF5"/>
    <w:rsid w:val="00802E66"/>
    <w:rsid w:val="008047D3"/>
    <w:rsid w:val="008106B4"/>
    <w:rsid w:val="00812DC6"/>
    <w:rsid w:val="0081762D"/>
    <w:rsid w:val="00817C47"/>
    <w:rsid w:val="00826077"/>
    <w:rsid w:val="00845097"/>
    <w:rsid w:val="008502FD"/>
    <w:rsid w:val="00865101"/>
    <w:rsid w:val="00870E2C"/>
    <w:rsid w:val="008752AF"/>
    <w:rsid w:val="008775FB"/>
    <w:rsid w:val="0088067C"/>
    <w:rsid w:val="00886DDF"/>
    <w:rsid w:val="00887B8C"/>
    <w:rsid w:val="008939B0"/>
    <w:rsid w:val="008A2B06"/>
    <w:rsid w:val="008C025E"/>
    <w:rsid w:val="008D2AB6"/>
    <w:rsid w:val="008D3852"/>
    <w:rsid w:val="008E5483"/>
    <w:rsid w:val="008F0103"/>
    <w:rsid w:val="008F7553"/>
    <w:rsid w:val="00906570"/>
    <w:rsid w:val="0092117C"/>
    <w:rsid w:val="0092169A"/>
    <w:rsid w:val="00947186"/>
    <w:rsid w:val="00955D6F"/>
    <w:rsid w:val="00956491"/>
    <w:rsid w:val="00961704"/>
    <w:rsid w:val="00967C41"/>
    <w:rsid w:val="009749F6"/>
    <w:rsid w:val="009A177A"/>
    <w:rsid w:val="009B0F4D"/>
    <w:rsid w:val="009B24E9"/>
    <w:rsid w:val="009B5765"/>
    <w:rsid w:val="009C3F2A"/>
    <w:rsid w:val="009D4B4D"/>
    <w:rsid w:val="009E4124"/>
    <w:rsid w:val="009E5101"/>
    <w:rsid w:val="009F740D"/>
    <w:rsid w:val="00A00311"/>
    <w:rsid w:val="00A11A26"/>
    <w:rsid w:val="00A122C8"/>
    <w:rsid w:val="00A15E56"/>
    <w:rsid w:val="00A32F89"/>
    <w:rsid w:val="00A36D26"/>
    <w:rsid w:val="00A426A0"/>
    <w:rsid w:val="00A519D1"/>
    <w:rsid w:val="00A54153"/>
    <w:rsid w:val="00A61614"/>
    <w:rsid w:val="00A61F82"/>
    <w:rsid w:val="00A63177"/>
    <w:rsid w:val="00A64F9A"/>
    <w:rsid w:val="00A6517C"/>
    <w:rsid w:val="00A72DB9"/>
    <w:rsid w:val="00A922B8"/>
    <w:rsid w:val="00AC41EA"/>
    <w:rsid w:val="00AC78FF"/>
    <w:rsid w:val="00AF0690"/>
    <w:rsid w:val="00B03429"/>
    <w:rsid w:val="00B1165F"/>
    <w:rsid w:val="00B11A9D"/>
    <w:rsid w:val="00B14E5B"/>
    <w:rsid w:val="00B23BFA"/>
    <w:rsid w:val="00B41B66"/>
    <w:rsid w:val="00B557DB"/>
    <w:rsid w:val="00B57575"/>
    <w:rsid w:val="00B73466"/>
    <w:rsid w:val="00B84C2A"/>
    <w:rsid w:val="00B95966"/>
    <w:rsid w:val="00BC4FB8"/>
    <w:rsid w:val="00BD6431"/>
    <w:rsid w:val="00BD7A5C"/>
    <w:rsid w:val="00BE044A"/>
    <w:rsid w:val="00BE210B"/>
    <w:rsid w:val="00BF0549"/>
    <w:rsid w:val="00BF08D2"/>
    <w:rsid w:val="00C02BC5"/>
    <w:rsid w:val="00C06EC0"/>
    <w:rsid w:val="00C20544"/>
    <w:rsid w:val="00C24B15"/>
    <w:rsid w:val="00C264F2"/>
    <w:rsid w:val="00C305AF"/>
    <w:rsid w:val="00C30B59"/>
    <w:rsid w:val="00C3274A"/>
    <w:rsid w:val="00C345FD"/>
    <w:rsid w:val="00C34EDB"/>
    <w:rsid w:val="00C37AAF"/>
    <w:rsid w:val="00C41084"/>
    <w:rsid w:val="00C41E1D"/>
    <w:rsid w:val="00C454ED"/>
    <w:rsid w:val="00C4718F"/>
    <w:rsid w:val="00C634F5"/>
    <w:rsid w:val="00C642BB"/>
    <w:rsid w:val="00C72135"/>
    <w:rsid w:val="00C73FC3"/>
    <w:rsid w:val="00C751CD"/>
    <w:rsid w:val="00C805C2"/>
    <w:rsid w:val="00C80C6E"/>
    <w:rsid w:val="00C94911"/>
    <w:rsid w:val="00C95C2C"/>
    <w:rsid w:val="00CA207F"/>
    <w:rsid w:val="00CA3FD4"/>
    <w:rsid w:val="00CA530B"/>
    <w:rsid w:val="00CA5F14"/>
    <w:rsid w:val="00CB693F"/>
    <w:rsid w:val="00CB6D46"/>
    <w:rsid w:val="00CC4B7B"/>
    <w:rsid w:val="00CE5D3F"/>
    <w:rsid w:val="00CF18CB"/>
    <w:rsid w:val="00CF25AC"/>
    <w:rsid w:val="00CF74C1"/>
    <w:rsid w:val="00CF7D4E"/>
    <w:rsid w:val="00CF7FA5"/>
    <w:rsid w:val="00D04085"/>
    <w:rsid w:val="00D11662"/>
    <w:rsid w:val="00D15EE8"/>
    <w:rsid w:val="00D32682"/>
    <w:rsid w:val="00D46F77"/>
    <w:rsid w:val="00D51874"/>
    <w:rsid w:val="00D54AED"/>
    <w:rsid w:val="00D550C5"/>
    <w:rsid w:val="00D56FC8"/>
    <w:rsid w:val="00D748E8"/>
    <w:rsid w:val="00D7514C"/>
    <w:rsid w:val="00D753EF"/>
    <w:rsid w:val="00D75CFD"/>
    <w:rsid w:val="00D81548"/>
    <w:rsid w:val="00D93AA6"/>
    <w:rsid w:val="00D95479"/>
    <w:rsid w:val="00DA30B7"/>
    <w:rsid w:val="00DB4271"/>
    <w:rsid w:val="00DB6302"/>
    <w:rsid w:val="00DC114A"/>
    <w:rsid w:val="00DD0BF1"/>
    <w:rsid w:val="00DD1039"/>
    <w:rsid w:val="00DE050E"/>
    <w:rsid w:val="00E11F8E"/>
    <w:rsid w:val="00E1440A"/>
    <w:rsid w:val="00E1504C"/>
    <w:rsid w:val="00E34E29"/>
    <w:rsid w:val="00E41A05"/>
    <w:rsid w:val="00E44278"/>
    <w:rsid w:val="00E50023"/>
    <w:rsid w:val="00E55A82"/>
    <w:rsid w:val="00E55F6F"/>
    <w:rsid w:val="00E608D7"/>
    <w:rsid w:val="00E63191"/>
    <w:rsid w:val="00E6485F"/>
    <w:rsid w:val="00E731EC"/>
    <w:rsid w:val="00E74C25"/>
    <w:rsid w:val="00E8459A"/>
    <w:rsid w:val="00E855BA"/>
    <w:rsid w:val="00E856DA"/>
    <w:rsid w:val="00EB7C77"/>
    <w:rsid w:val="00EC1313"/>
    <w:rsid w:val="00EC6F31"/>
    <w:rsid w:val="00EE2A59"/>
    <w:rsid w:val="00EF24EE"/>
    <w:rsid w:val="00F02752"/>
    <w:rsid w:val="00F065C2"/>
    <w:rsid w:val="00F14E27"/>
    <w:rsid w:val="00F21222"/>
    <w:rsid w:val="00F303EB"/>
    <w:rsid w:val="00F31A79"/>
    <w:rsid w:val="00F35F25"/>
    <w:rsid w:val="00F361A6"/>
    <w:rsid w:val="00F4066E"/>
    <w:rsid w:val="00F4395F"/>
    <w:rsid w:val="00F46CF3"/>
    <w:rsid w:val="00F5035D"/>
    <w:rsid w:val="00F54CC9"/>
    <w:rsid w:val="00F61F08"/>
    <w:rsid w:val="00F62FBB"/>
    <w:rsid w:val="00F76596"/>
    <w:rsid w:val="00F829A9"/>
    <w:rsid w:val="00F86879"/>
    <w:rsid w:val="00F9767C"/>
    <w:rsid w:val="00FA7A23"/>
    <w:rsid w:val="00FC1756"/>
    <w:rsid w:val="00FC684E"/>
    <w:rsid w:val="00FD3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F38E2D"/>
  <w15:docId w15:val="{6359C581-6BEA-6E46-AADC-4D6D129DA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B7B"/>
    <w:pPr>
      <w:keepNext/>
      <w:outlineLvl w:val="0"/>
    </w:pPr>
    <w:rPr>
      <w:rFonts w:cs="Times New Roman (Body CS)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72CD"/>
    <w:pPr>
      <w:keepNext/>
      <w:spacing w:line="240" w:lineRule="auto"/>
      <w:outlineLvl w:val="1"/>
    </w:pPr>
    <w:rPr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B7B"/>
    <w:rPr>
      <w:rFonts w:ascii="Century Gothic" w:hAnsi="Century Gothic" w:cs="Times New Roman (Body CS)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72CD"/>
    <w:rPr>
      <w:rFonts w:ascii="Century Gothic" w:hAnsi="Century Gothic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6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978&amp;utm_language=IT&amp;utm_source=template-word&amp;utm_medium=content&amp;utm_campaign=ic-Brand+Visual+Identity+Checklist-word-37978-it&amp;lpa=ic+Brand+Visual+Identity+Checklist+word+37978+i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4</Words>
  <Characters>1852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7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5</cp:revision>
  <cp:lastPrinted>2022-01-31T00:37:00Z</cp:lastPrinted>
  <dcterms:created xsi:type="dcterms:W3CDTF">2022-02-25T00:42:00Z</dcterms:created>
  <dcterms:modified xsi:type="dcterms:W3CDTF">2024-04-03T20:23:00Z</dcterms:modified>
</cp:coreProperties>
</file>